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7D44C297" w:rsidR="00134DFE" w:rsidRDefault="00134DFE" w:rsidP="00D1321C">
      <w:pPr>
        <w:pStyle w:val="BodyText"/>
        <w:spacing w:before="0" w:after="0"/>
      </w:pPr>
      <w:r>
        <w:t xml:space="preserve">Hörmet Yiltiz &amp; Denis Pelli, </w:t>
      </w:r>
      <w:r w:rsidR="00D66B1E">
        <w:t xml:space="preserve">February </w:t>
      </w:r>
      <w:r w:rsidR="00420C1B">
        <w:t>2</w:t>
      </w:r>
      <w:r w:rsidR="000179F3">
        <w:t>3</w:t>
      </w:r>
      <w:r w:rsidR="00D66B1E">
        <w:t>,</w:t>
      </w:r>
      <w:r>
        <w:t xml:space="preserve"> 2016</w:t>
      </w:r>
    </w:p>
    <w:p w14:paraId="689EAC35" w14:textId="77777777" w:rsidR="00134DFE" w:rsidRDefault="00FD6B43" w:rsidP="00D1321C">
      <w:pPr>
        <w:pStyle w:val="BodyText"/>
        <w:spacing w:before="0" w:after="0"/>
      </w:pPr>
      <w:hyperlink r:id="rId7" w:history="1">
        <w:r w:rsidR="00134DFE" w:rsidRPr="00C37539">
          <w:rPr>
            <w:rStyle w:val="Hyperlink"/>
          </w:rPr>
          <w:t>hormet.yiltiz@nyu.edu</w:t>
        </w:r>
      </w:hyperlink>
    </w:p>
    <w:p w14:paraId="53ADEB28" w14:textId="0A3F68D1" w:rsidR="00A63501" w:rsidRPr="00592B67" w:rsidRDefault="00FD6B43" w:rsidP="00592B67">
      <w:pPr>
        <w:pStyle w:val="BodyText"/>
        <w:spacing w:before="0" w:after="0"/>
        <w:rPr>
          <w:rStyle w:val="VerbatimChar"/>
          <w:rFonts w:asciiTheme="minorHAnsi" w:hAnsiTheme="minorHAnsi"/>
          <w:sz w:val="24"/>
        </w:rPr>
      </w:pPr>
      <w:hyperlink r:id="rId8" w:history="1">
        <w:r w:rsidR="007234BB">
          <w:rPr>
            <w:rStyle w:val="Hyperlink"/>
          </w:rPr>
          <w:t>denis.pelli@nyu.edu</w:t>
        </w:r>
      </w:hyperlink>
    </w:p>
    <w:p w14:paraId="6AEE0608" w14:textId="5B873084" w:rsidR="00592B67" w:rsidRPr="00592B67" w:rsidRDefault="008401AF" w:rsidP="00592B67">
      <w:pPr>
        <w:pStyle w:val="FirstParagraph"/>
      </w:pPr>
      <w:r w:rsidRPr="00A63501">
        <w:rPr>
          <w:rStyle w:val="VerbatimChar"/>
          <w:b/>
        </w:rPr>
        <w:t>CriticalSpacing.m</w:t>
      </w:r>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Pr="00B25611" w:rsidRDefault="00592B67" w:rsidP="00592B67">
      <w:pPr>
        <w:pStyle w:val="FirstParagraph"/>
        <w:rPr>
          <w:rFonts w:ascii="Calibri" w:hAnsi="Calibri"/>
          <w:sz w:val="20"/>
          <w:szCs w:val="20"/>
        </w:rPr>
      </w:pPr>
      <w:r w:rsidRPr="00B25611">
        <w:rPr>
          <w:rFonts w:ascii="Calibri" w:hAnsi="Calibri"/>
          <w:sz w:val="20"/>
          <w:szCs w:val="20"/>
        </w:rPr>
        <w:t xml:space="preserve">Pelli, D. G., Waugh, S. J., Martelli, M., Crutch, S. J., Primativo, S., Yong, K. X., Rhodes, M., Yee, K., Wu, X., Famira, H. F., &amp; Yiltiz, H. (2016). </w:t>
      </w:r>
      <w:r w:rsidRPr="00B25611">
        <w:rPr>
          <w:rFonts w:ascii="Calibri" w:hAnsi="Calibri"/>
          <w:b/>
          <w:sz w:val="20"/>
          <w:szCs w:val="20"/>
        </w:rPr>
        <w:t>A clinical test for visual crowding.</w:t>
      </w:r>
      <w:r w:rsidRPr="00B25611">
        <w:rPr>
          <w:rFonts w:ascii="Calibri" w:hAnsi="Calibri"/>
          <w:sz w:val="20"/>
          <w:szCs w:val="20"/>
        </w:rPr>
        <w:t xml:space="preserve"> </w:t>
      </w:r>
      <w:r w:rsidRPr="00B25611">
        <w:rPr>
          <w:rFonts w:ascii="Calibri" w:hAnsi="Calibri"/>
          <w:i/>
          <w:sz w:val="20"/>
          <w:szCs w:val="20"/>
        </w:rPr>
        <w:t>F1000Research</w:t>
      </w:r>
      <w:r w:rsidRPr="00B25611">
        <w:rPr>
          <w:rFonts w:ascii="Calibri" w:hAnsi="Calibri"/>
          <w:sz w:val="20"/>
          <w:szCs w:val="20"/>
        </w:rPr>
        <w:t xml:space="preserve"> 5:81 (doi: 10.12688/f1000research.7835.1) </w:t>
      </w:r>
      <w:hyperlink r:id="rId9" w:history="1">
        <w:r w:rsidRPr="00B25611">
          <w:rPr>
            <w:rStyle w:val="Hyperlink"/>
            <w:rFonts w:ascii="Calibri" w:hAnsi="Calibri"/>
            <w:sz w:val="20"/>
            <w:szCs w:val="20"/>
          </w:rPr>
          <w:t>http://f1000research.com/articles/5-81/v1</w:t>
        </w:r>
      </w:hyperlink>
    </w:p>
    <w:p w14:paraId="28E51671" w14:textId="1F3947E3" w:rsidR="00A63501" w:rsidRDefault="00592B67" w:rsidP="00A63501">
      <w:pPr>
        <w:pStyle w:val="FirstParagraph"/>
        <w:spacing w:before="0" w:after="0"/>
      </w:pPr>
      <w:r>
        <w:t>T</w:t>
      </w:r>
      <w:r w:rsidR="008401AF">
        <w:t>o run CriticalSpacing on your machine</w:t>
      </w:r>
      <w:r w:rsidR="005118D2">
        <w:t xml:space="preserve"> (running Mac OS X, Windows, or Linux)</w:t>
      </w:r>
      <w:r w:rsidR="008401AF">
        <w:t xml:space="preserve">, you need </w:t>
      </w:r>
      <w:r w:rsidR="00134DFE">
        <w:t>software (</w:t>
      </w:r>
      <w:r w:rsidR="008401AF">
        <w:t xml:space="preserve">MATLAB, Psychtoolbox, </w:t>
      </w:r>
      <w:r w:rsidR="00134DFE">
        <w:t xml:space="preserve">and CriticalSpacing) and a few </w:t>
      </w:r>
      <w:r w:rsidR="000179F3">
        <w:t>tools</w:t>
      </w:r>
      <w:bookmarkStart w:id="1" w:name="_GoBack"/>
      <w:bookmarkEnd w:id="1"/>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5DAC3B38" w:rsidR="00003BE2" w:rsidRPr="00373EA8" w:rsidRDefault="00355A13" w:rsidP="00D1321C">
      <w:pPr>
        <w:pStyle w:val="Heading3"/>
        <w:spacing w:before="0"/>
        <w:rPr>
          <w:sz w:val="36"/>
          <w:szCs w:val="36"/>
        </w:rPr>
      </w:pPr>
      <w:bookmarkStart w:id="2" w:name="installing-matlab"/>
      <w:bookmarkEnd w:id="2"/>
      <w:r>
        <w:rPr>
          <w:sz w:val="36"/>
          <w:szCs w:val="36"/>
        </w:rPr>
        <w:t xml:space="preserve">A. </w:t>
      </w:r>
      <w:r w:rsidR="00864491" w:rsidRPr="00373EA8">
        <w:rPr>
          <w:sz w:val="36"/>
          <w:szCs w:val="36"/>
        </w:rPr>
        <w:t>Install MATLAB</w:t>
      </w:r>
    </w:p>
    <w:p w14:paraId="38162EE6" w14:textId="3CB3B807"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5b.)</w:t>
      </w:r>
      <w:r w:rsidR="00891FC0" w:rsidRPr="00313AF7">
        <w:br/>
      </w:r>
      <w:r w:rsidR="009E2A9C" w:rsidRPr="00313AF7">
        <w:rPr>
          <w:b/>
        </w:rPr>
        <w:t>Macintosh</w:t>
      </w:r>
      <w:r w:rsidR="003601F9" w:rsidRPr="00313AF7">
        <w:rPr>
          <w:b/>
        </w:rPr>
        <w:t xml:space="preserve"> OS X</w:t>
      </w:r>
      <w:r w:rsidR="009E2A9C" w:rsidRPr="00313AF7">
        <w:t>:</w:t>
      </w:r>
    </w:p>
    <w:p w14:paraId="46120B4A" w14:textId="4F899178" w:rsidR="009E2A9C" w:rsidRPr="00313AF7" w:rsidRDefault="00FD6B43" w:rsidP="00D1321C">
      <w:pPr>
        <w:pStyle w:val="Compact"/>
        <w:spacing w:before="0" w:after="0"/>
        <w:ind w:left="480"/>
      </w:pPr>
      <w:hyperlink r:id="rId10" w:history="1">
        <w:r w:rsidR="009E2A9C" w:rsidRPr="00313AF7">
          <w:rPr>
            <w:rStyle w:val="Hyperlink"/>
          </w:rPr>
          <w:t>http://localweb.cns.nyu.edu/unixadmin/mat-distro-12-2014/mac/</w:t>
        </w:r>
      </w:hyperlink>
    </w:p>
    <w:p w14:paraId="58E2C533" w14:textId="364C3673"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FD6B43" w:rsidP="00D1321C">
      <w:pPr>
        <w:pStyle w:val="Compact"/>
        <w:spacing w:before="0" w:after="0"/>
        <w:ind w:left="480"/>
      </w:pPr>
      <w:hyperlink r:id="rId11"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FD6B43" w:rsidP="00D1321C">
      <w:pPr>
        <w:pStyle w:val="Compact"/>
        <w:spacing w:before="0" w:after="0"/>
        <w:ind w:left="480"/>
      </w:pPr>
      <w:hyperlink r:id="rId12" w:history="1">
        <w:r w:rsidR="009E2A9C" w:rsidRPr="00313AF7">
          <w:rPr>
            <w:rStyle w:val="Hyperlink"/>
          </w:rPr>
          <w:t>http://localweb.cns.nyu.edu/unixadmin/mat-distro-12-2014/linux/</w:t>
        </w:r>
      </w:hyperlink>
    </w:p>
    <w:p w14:paraId="540D6411" w14:textId="20C4D18B" w:rsidR="00086402" w:rsidRDefault="00891FC0" w:rsidP="00086402">
      <w:pPr>
        <w:pStyle w:val="Compact"/>
        <w:spacing w:before="0" w:after="0"/>
        <w:ind w:left="480"/>
        <w:rPr>
          <w:rStyle w:val="Hyperlink"/>
          <w:b/>
          <w:sz w:val="15"/>
          <w:szCs w:val="15"/>
          <w:u w:val="single"/>
        </w:rPr>
      </w:pPr>
      <w:r w:rsidRPr="00313AF7">
        <w:t>Thes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3"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Pr="00086402" w:rsidRDefault="00086402" w:rsidP="00086402">
      <w:pPr>
        <w:pStyle w:val="Compact"/>
        <w:spacing w:before="0" w:after="0"/>
        <w:ind w:left="480"/>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4" w:history="1">
        <w:r w:rsidRPr="00086402">
          <w:rPr>
            <w:rStyle w:val="Hyperlink"/>
          </w:rPr>
          <w:t>http://localweb.cns.nyu.edu/unixadmin/</w:t>
        </w:r>
      </w:hyperlink>
    </w:p>
    <w:p w14:paraId="667CB1A0" w14:textId="145A1194"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5"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6" w:history="1">
        <w:r w:rsidRPr="000179F3">
          <w:rPr>
            <w:rStyle w:val="Hyperlink"/>
            <w:u w:val="single"/>
          </w:rPr>
          <w:t>7-Zip Utility</w:t>
        </w:r>
      </w:hyperlink>
      <w:r>
        <w:t xml:space="preserve"> or </w:t>
      </w:r>
      <w:hyperlink r:id="rId17"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lastRenderedPageBreak/>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8"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0946CD76" w:rsidR="0065433C" w:rsidRPr="00313AF7" w:rsidRDefault="0065433C" w:rsidP="00D1321C">
      <w:pPr>
        <w:pStyle w:val="Compact"/>
        <w:numPr>
          <w:ilvl w:val="0"/>
          <w:numId w:val="4"/>
        </w:numPr>
        <w:spacing w:before="0" w:after="0"/>
      </w:pPr>
      <w:r w:rsidRPr="00313AF7">
        <w:t>If you are in OS</w:t>
      </w:r>
      <w:r w:rsidR="008952FE" w:rsidRPr="00313AF7">
        <w:t xml:space="preserve"> </w:t>
      </w:r>
      <w:r w:rsidRPr="00313AF7">
        <w:t xml:space="preserve">X,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proofErr w:type="spellStart"/>
      <w:r w:rsidRPr="00313AF7">
        <w:rPr>
          <w:rStyle w:val="VerbatimChar"/>
          <w:sz w:val="24"/>
        </w:rPr>
        <w:t>Win+R</w:t>
      </w:r>
      <w:proofErr w:type="spellEnd"/>
      <w:r w:rsidRPr="00313AF7">
        <w:t xml:space="preserve"> and enter </w:t>
      </w:r>
      <w:proofErr w:type="spellStart"/>
      <w:r w:rsidRPr="00313AF7">
        <w:rPr>
          <w:rStyle w:val="VerbatimChar"/>
          <w:sz w:val="24"/>
        </w:rPr>
        <w:t>cmd</w:t>
      </w:r>
      <w:proofErr w:type="spellEnd"/>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9"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4E3D4724"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In Mac OS X,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0"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1" w:history="1">
        <w:r w:rsidRPr="00450E79">
          <w:rPr>
            <w:rStyle w:val="Hyperlink"/>
          </w:rPr>
          <w:t>denis.pelli@nyu.edu</w:t>
        </w:r>
      </w:hyperlink>
      <w:r w:rsidRPr="00313AF7">
        <w:t>. Contact Mathworks only if you bought your license from them.</w:t>
      </w:r>
    </w:p>
    <w:p w14:paraId="54FDF42F" w14:textId="62730E1E" w:rsidR="0072733D" w:rsidRPr="0072733D" w:rsidRDefault="003A372B" w:rsidP="0072733D">
      <w:pPr>
        <w:pStyle w:val="Compact"/>
        <w:numPr>
          <w:ilvl w:val="0"/>
          <w:numId w:val="3"/>
        </w:numPr>
        <w:spacing w:before="0"/>
      </w:pPr>
      <w:r w:rsidRPr="00313AF7">
        <w:rPr>
          <w:i/>
        </w:rPr>
        <w:t xml:space="preserve">Mac OS X: </w:t>
      </w:r>
      <w:r w:rsidR="002A2469" w:rsidRPr="00313AF7">
        <w:rPr>
          <w:i/>
        </w:rPr>
        <w:t>Give your computer permission</w:t>
      </w:r>
      <w:r w:rsidR="002447F4" w:rsidRPr="00313AF7">
        <w:rPr>
          <w:i/>
        </w:rPr>
        <w:t xml:space="preserve"> to open </w:t>
      </w:r>
      <w:r w:rsidR="002447F4" w:rsidRPr="00313AF7">
        <w:t>MATLAB</w:t>
      </w:r>
      <w:r w:rsidR="0072733D" w:rsidRPr="00313AF7">
        <w:rPr>
          <w:i/>
        </w:rPr>
        <w:t xml:space="preserve">. </w:t>
      </w:r>
      <w:r w:rsidR="0072733D" w:rsidRPr="00313AF7">
        <w:t xml:space="preserve">Before you try to open MATLAB for the first time, go to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it </w:t>
      </w:r>
      <w:r w:rsidR="002A2469" w:rsidRPr="00313AF7">
        <w:t>should</w:t>
      </w:r>
      <w:r w:rsidR="0072733D" w:rsidRPr="00313AF7">
        <w:t xml:space="preserve"> be ok to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Security and Privacy. </w:t>
      </w:r>
    </w:p>
    <w:p w14:paraId="151BA7FE" w14:textId="49A5C4DA" w:rsidR="00003BE2" w:rsidRDefault="003A372B" w:rsidP="00D1321C">
      <w:pPr>
        <w:pStyle w:val="Compact"/>
        <w:numPr>
          <w:ilvl w:val="0"/>
          <w:numId w:val="3"/>
        </w:numPr>
        <w:spacing w:before="0" w:after="0"/>
      </w:pPr>
      <w:r>
        <w:rPr>
          <w:i/>
        </w:rPr>
        <w:lastRenderedPageBreak/>
        <w:t xml:space="preserve">Mac OS X: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2">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76EA1CF7" w:rsidR="00592B67" w:rsidRDefault="00864491" w:rsidP="00313AF7">
      <w:pPr>
        <w:pStyle w:val="Compact"/>
        <w:numPr>
          <w:ilvl w:val="0"/>
          <w:numId w:val="7"/>
        </w:numPr>
        <w:spacing w:before="0" w:after="0"/>
      </w:pPr>
      <w:r>
        <w:t>OS X: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t xml:space="preserve">At the bottom of the Get Info window, expand “Sharing and permissions”.  Give </w:t>
      </w:r>
      <w:r w:rsidR="008401AF">
        <w:t>everyone</w:t>
      </w:r>
      <w:r>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3" w:name="installing-psychtoolbox"/>
      <w:bookmarkEnd w:id="3"/>
    </w:p>
    <w:p w14:paraId="3D5C72E3" w14:textId="77777777" w:rsidR="00A22CFA" w:rsidRPr="00313AF7" w:rsidRDefault="00A22CFA" w:rsidP="00A22CFA">
      <w:pPr>
        <w:pStyle w:val="Compact"/>
        <w:spacing w:before="0" w:after="0"/>
        <w:ind w:left="960"/>
      </w:pPr>
    </w:p>
    <w:p w14:paraId="1A5CDB22" w14:textId="3368BDD1"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FD6B43" w:rsidP="00310400">
      <w:pPr>
        <w:pStyle w:val="Compact"/>
        <w:spacing w:before="0" w:after="0"/>
        <w:ind w:left="480" w:firstLine="240"/>
      </w:pPr>
      <w:hyperlink r:id="rId23">
        <w:r w:rsidR="008401AF">
          <w:rPr>
            <w:rStyle w:val="Hyperlink"/>
          </w:rPr>
          <w:t>http://psychtoolbox.org/download/</w:t>
        </w:r>
      </w:hyperlink>
    </w:p>
    <w:p w14:paraId="55CBB9B1" w14:textId="77777777"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when DownloadPsychtoolbox tries to use svn, you’ll get a dialog box from OS X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proofErr w:type="spellStart"/>
      <w:r>
        <w:rPr>
          <w:rFonts w:ascii="Consolas" w:hAnsi="Consolas"/>
        </w:rPr>
        <w:t>Snd</w:t>
      </w:r>
      <w:proofErr w:type="spellEnd"/>
      <w:r>
        <w:rPr>
          <w:rFonts w:ascii="Consolas" w:hAnsi="Consolas"/>
        </w:rPr>
        <w:t>('Play</w:t>
      </w:r>
      <w:proofErr w:type="gramStart"/>
      <w:r>
        <w:rPr>
          <w:rFonts w:ascii="Consolas" w:hAnsi="Consolas"/>
        </w:rPr>
        <w:t>'</w:t>
      </w:r>
      <w:r w:rsidR="00330A95">
        <w:rPr>
          <w:rFonts w:ascii="Consolas" w:hAnsi="Consolas"/>
        </w:rPr>
        <w:t>,</w:t>
      </w:r>
      <w:proofErr w:type="spellStart"/>
      <w:r w:rsidR="00330A95" w:rsidRPr="00330A95">
        <w:rPr>
          <w:rFonts w:ascii="Consolas" w:hAnsi="Consolas"/>
        </w:rPr>
        <w:t>MakeBeep</w:t>
      </w:r>
      <w:proofErr w:type="spellEnd"/>
      <w:proofErr w:type="gram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62175D30" w:rsidR="00B0226C" w:rsidRDefault="00B0226C" w:rsidP="00B0226C">
      <w:pPr>
        <w:pStyle w:val="ListParagraph"/>
        <w:numPr>
          <w:ilvl w:val="0"/>
          <w:numId w:val="10"/>
        </w:numPr>
      </w:pPr>
      <w:r>
        <w:t>OS X: In order for Psychtoolbox to be able to load the</w:t>
      </w:r>
      <w:r w:rsidR="00B76310">
        <w:t xml:space="preserve"> good</w:t>
      </w:r>
      <w:r>
        <w:t xml:space="preserve"> </w:t>
      </w:r>
      <w:proofErr w:type="spellStart"/>
      <w:r>
        <w:t>DrawText</w:t>
      </w:r>
      <w:proofErr w:type="spellEnd"/>
      <w:r>
        <w:t xml:space="preserve"> </w:t>
      </w:r>
      <w:r w:rsidR="00B76310">
        <w:t>p</w:t>
      </w:r>
      <w:r>
        <w:t xml:space="preserve">lugin you must install the X11 Quartz window package: </w:t>
      </w:r>
      <w:hyperlink r:id="rId24" w:tgtFrame="_blank" w:history="1">
        <w:r w:rsidRPr="00B0226C">
          <w:rPr>
            <w:rStyle w:val="Hyperlink"/>
          </w:rPr>
          <w:t>https://support.apple.com/en-us/HT201341</w:t>
        </w:r>
      </w:hyperlink>
    </w:p>
    <w:p w14:paraId="27009AF7" w14:textId="72246F37" w:rsidR="00B0226C" w:rsidRPr="00B0226C" w:rsidRDefault="00B0226C" w:rsidP="00B0226C">
      <w:pPr>
        <w:pStyle w:val="ListParagraph"/>
        <w:numPr>
          <w:ilvl w:val="0"/>
          <w:numId w:val="10"/>
        </w:numPr>
      </w:pPr>
      <w:r>
        <w:t>OS X: In order for Psychtoolbox to be able to load the</w:t>
      </w:r>
      <w:r w:rsidR="00B76310">
        <w:t xml:space="preserve"> good</w:t>
      </w:r>
      <w:r>
        <w:t xml:space="preserve"> </w:t>
      </w:r>
      <w:proofErr w:type="spellStart"/>
      <w:r>
        <w:t>DrawText</w:t>
      </w:r>
      <w:proofErr w:type="spellEnd"/>
      <w:r>
        <w:t xml:space="preserve"> </w:t>
      </w:r>
      <w:r w:rsidR="00B76310">
        <w:t>p</w:t>
      </w:r>
      <w:r>
        <w:t>lugin in MATLAB 2015b you need to delete or rename this obsolete library:</w:t>
      </w:r>
      <w:r w:rsidRPr="00B0226C">
        <w:rPr>
          <w:rFonts w:ascii="Arial" w:eastAsia="Times New Roman" w:hAnsi="Arial" w:cs="Arial"/>
          <w:color w:val="222222"/>
          <w:shd w:val="clear" w:color="auto" w:fill="FFFFFF"/>
          <w:lang w:eastAsia="zh-CN"/>
        </w:rPr>
        <w:t> </w:t>
      </w:r>
      <w:r w:rsidRPr="00B0226C">
        <w:rPr>
          <w:rFonts w:ascii="Arial" w:eastAsia="Times New Roman" w:hAnsi="Arial" w:cs="Arial"/>
          <w:color w:val="222222"/>
          <w:shd w:val="clear" w:color="auto" w:fill="FFFFFF"/>
          <w:lang w:eastAsia="zh-CN"/>
        </w:rPr>
        <w:br/>
        <w:t xml:space="preserve">/Applications/MATLAB/bin/maci64/libfreetype.6.dylib </w:t>
      </w:r>
      <w:r w:rsidRPr="00B0226C">
        <w:rPr>
          <w:rFonts w:ascii="Arial" w:eastAsia="Times New Roman" w:hAnsi="Arial" w:cs="Arial"/>
          <w:color w:val="222222"/>
          <w:shd w:val="clear" w:color="auto" w:fill="FFFFFF"/>
          <w:lang w:eastAsia="zh-CN"/>
        </w:rPr>
        <w:br/>
      </w:r>
      <w:r>
        <w:t xml:space="preserve">within MATLAB </w:t>
      </w:r>
      <w:r w:rsidR="00B76310">
        <w:t xml:space="preserve">2015b </w:t>
      </w:r>
      <w:r>
        <w:t>so that OS X can find the up-to-date one in X11 Quartz.</w:t>
      </w:r>
    </w:p>
    <w:p w14:paraId="3E8676F7" w14:textId="4116748E" w:rsidR="00B0226C" w:rsidRPr="00B0226C" w:rsidRDefault="00B0226C" w:rsidP="00B0226C">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good </w:t>
      </w:r>
      <w:proofErr w:type="spellStart"/>
      <w:r w:rsidR="00BE0397">
        <w:t>DrawText</w:t>
      </w:r>
      <w:proofErr w:type="spellEnd"/>
      <w:r w:rsidR="00BE0397">
        <w:t xml:space="preserve"> plugin there will be a one-minute delay as it converts your fonts to its format. Be patient. </w:t>
      </w:r>
      <w:r>
        <w:t xml:space="preserve">Hopefully you won’t get a warning message saying that Psychtoolbox was unable to load the </w:t>
      </w:r>
      <w:r w:rsidR="00820FF5">
        <w:t xml:space="preserve">good </w:t>
      </w:r>
      <w:proofErr w:type="spellStart"/>
      <w:r>
        <w:t>DrawText</w:t>
      </w:r>
      <w:proofErr w:type="spellEnd"/>
      <w:r>
        <w:t xml:space="preserve"> plugin. If you do get a warning, the message </w:t>
      </w:r>
      <w:r w:rsidR="00EA7608">
        <w:t>may</w:t>
      </w:r>
      <w:r>
        <w:t xml:space="preserve"> give you </w:t>
      </w:r>
      <w:r w:rsidR="00EA7608">
        <w:t>a</w:t>
      </w:r>
      <w:r>
        <w:t xml:space="preserve"> hint for what’s wrong and how to fix it.</w:t>
      </w:r>
    </w:p>
    <w:p w14:paraId="7783001F" w14:textId="77777777" w:rsidR="00A63501" w:rsidRDefault="00A63501" w:rsidP="00A63501">
      <w:pPr>
        <w:pStyle w:val="Compact"/>
        <w:spacing w:before="0" w:after="0"/>
        <w:ind w:left="480"/>
      </w:pPr>
    </w:p>
    <w:p w14:paraId="33FAEFD0" w14:textId="5446D909" w:rsidR="00373EA8" w:rsidRPr="00373EA8" w:rsidRDefault="00355A13" w:rsidP="00D1321C">
      <w:pPr>
        <w:pStyle w:val="Heading3"/>
        <w:spacing w:before="0"/>
        <w:rPr>
          <w:sz w:val="36"/>
          <w:szCs w:val="36"/>
        </w:rPr>
      </w:pPr>
      <w:bookmarkStart w:id="4" w:name="setting-up-criticalspacing"/>
      <w:bookmarkEnd w:id="4"/>
      <w:r>
        <w:rPr>
          <w:sz w:val="36"/>
          <w:szCs w:val="36"/>
        </w:rPr>
        <w:t xml:space="preserve">C. </w:t>
      </w:r>
      <w:r w:rsidR="00C00E9A"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25">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7BE0B8EE" w14:textId="556FDDEC" w:rsidR="006D5634" w:rsidRPr="003C320B" w:rsidRDefault="005118D2" w:rsidP="00D1321C">
      <w:pPr>
        <w:pStyle w:val="Compact"/>
        <w:numPr>
          <w:ilvl w:val="0"/>
          <w:numId w:val="9"/>
        </w:numPr>
        <w:spacing w:before="0" w:after="0"/>
      </w:pPr>
      <w:r>
        <w:rPr>
          <w:i/>
        </w:rPr>
        <w:lastRenderedPageBreak/>
        <w:t>OS X</w:t>
      </w:r>
      <w:r w:rsidR="003C320B">
        <w:rPr>
          <w:i/>
        </w:rPr>
        <w:t xml:space="preserve">: </w:t>
      </w:r>
      <w:r w:rsidR="006D5634">
        <w:rPr>
          <w:i/>
        </w:rPr>
        <w:t>Allow MATLAB</w:t>
      </w:r>
      <w:r w:rsidR="003C320B">
        <w:rPr>
          <w:i/>
        </w:rPr>
        <w:t xml:space="preserve"> to control your computer. </w:t>
      </w:r>
      <w:r w:rsidR="003C320B" w:rsidRPr="003C320B">
        <w:t xml:space="preserve">Open the System Preferences: Security and Privacy: Privacy tab. </w:t>
      </w:r>
      <w:r w:rsidR="003C320B">
        <w:t xml:space="preserve">Select Accessibility. Click </w:t>
      </w:r>
      <w:r w:rsidR="00A63501">
        <w:t>to open the lock in lower left, providing</w:t>
      </w:r>
      <w:r w:rsidR="003C320B">
        <w:t xml:space="preserve"> your computer password. Click to select MATLAB</w:t>
      </w:r>
      <w:r w:rsidR="00A63501">
        <w:t>, allowing it to control your computer</w:t>
      </w:r>
      <w:r w:rsidR="003C320B">
        <w:t xml:space="preserve">. Click the lock to </w:t>
      </w:r>
      <w:r w:rsidR="00A63501">
        <w:t>close it</w:t>
      </w:r>
      <w:r w:rsidR="003C320B">
        <w: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the </w:t>
      </w:r>
      <w:r w:rsidR="008401AF">
        <w:rPr>
          <w:rStyle w:val="VerbatimChar"/>
        </w:rPr>
        <w:t>CriticalSpacing</w:t>
      </w:r>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6C6FE288"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CriticalSpacing</w:t>
      </w:r>
      <w:r w:rsidR="008401AF">
        <w:t xml:space="preserve"> or your own modified script</w:t>
      </w:r>
      <w:r w:rsidR="00355A13">
        <w:t>. T</w:t>
      </w:r>
      <w:r w:rsidR="008401AF">
        <w:t xml:space="preserve">hey're easy to write. Say "Ok" if MATLAB offers to change the current folder. The program automatically saves the data to the </w:t>
      </w:r>
      <w:r w:rsidR="008401AF">
        <w:rPr>
          <w:rStyle w:val="VerbatimChar"/>
        </w:rPr>
        <w:t>CriticalSpacing/data</w:t>
      </w:r>
      <w:r>
        <w:rPr>
          <w:rStyle w:val="VerbatimChar"/>
        </w:rPr>
        <w:t>/</w:t>
      </w:r>
      <w:r w:rsidR="008401AF">
        <w:t xml:space="preserve"> folder. The test takes 10 min to test one observer (with </w:t>
      </w:r>
      <w:r>
        <w:t>20</w:t>
      </w:r>
      <w:r w:rsidR="008401AF">
        <w:t xml:space="preserve"> </w:t>
      </w:r>
      <w:r>
        <w:t xml:space="preserve">trials </w:t>
      </w:r>
      <w:r w:rsidR="008401AF">
        <w:t xml:space="preserve">per threshold), measuring four thresholds. (You can increase </w:t>
      </w:r>
      <w:proofErr w:type="gramStart"/>
      <w:r w:rsidR="008401AF">
        <w:t>o.trials</w:t>
      </w:r>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745AF4A6" w:rsidR="00A27EB8" w:rsidRDefault="00A27EB8" w:rsidP="00D1321C">
      <w:pPr>
        <w:pStyle w:val="Compact"/>
        <w:numPr>
          <w:ilvl w:val="0"/>
          <w:numId w:val="9"/>
        </w:numPr>
        <w:spacing w:before="0" w:after="0"/>
      </w:pPr>
      <w:r w:rsidRPr="00A27EB8">
        <w:rPr>
          <w:i/>
        </w:rPr>
        <w:t>Type “help CriticalSpacing”</w:t>
      </w:r>
      <w:r w:rsidRPr="00A27EB8">
        <w:t xml:space="preserve"> in the MATLAB Command Window for advice</w:t>
      </w:r>
      <w:r w:rsidR="002A2469">
        <w:t xml:space="preserve"> on running CriticalSpacing</w:t>
      </w:r>
      <w:r w:rsidRPr="00A27EB8">
        <w:t>.</w:t>
      </w:r>
    </w:p>
    <w:p w14:paraId="29CA0143" w14:textId="77777777" w:rsidR="00A47299" w:rsidRDefault="00A47299" w:rsidP="00A47299">
      <w:pPr>
        <w:pStyle w:val="Compact"/>
        <w:spacing w:before="0" w:after="0"/>
      </w:pPr>
    </w:p>
    <w:p w14:paraId="459F2D19" w14:textId="77777777" w:rsidR="00A47299" w:rsidRDefault="00A47299" w:rsidP="00A47299">
      <w:pPr>
        <w:pStyle w:val="Compact"/>
        <w:spacing w:before="0" w:after="0"/>
      </w:pPr>
    </w:p>
    <w:p w14:paraId="0691F60C" w14:textId="3FA18D63" w:rsidR="00A47299" w:rsidRPr="00A27EB8" w:rsidRDefault="00A47299" w:rsidP="00A47299">
      <w:pPr>
        <w:pStyle w:val="Compact"/>
        <w:spacing w:before="0" w:after="0"/>
      </w:pPr>
      <w:r>
        <w:t xml:space="preserve">THANKS to Paul Fan, </w:t>
      </w:r>
      <w:hyperlink r:id="rId26" w:history="1">
        <w:r w:rsidRPr="00256017">
          <w:rPr>
            <w:rStyle w:val="Hyperlink"/>
          </w:rPr>
          <w:t>paul.fan@nyu.edu</w:t>
        </w:r>
      </w:hyperlink>
      <w:r>
        <w:t xml:space="preserve">, who seems to always knows how to </w:t>
      </w:r>
      <w:r w:rsidR="000179F3">
        <w:t xml:space="preserve">get </w:t>
      </w:r>
      <w:r w:rsidR="008C5956">
        <w:t>new software to work</w:t>
      </w:r>
      <w:r>
        <w:t>.</w:t>
      </w:r>
    </w:p>
    <w:sectPr w:rsidR="00A47299" w:rsidRPr="00A27EB8">
      <w:headerReference w:type="default" r:id="rId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1BB481" w14:textId="77777777" w:rsidR="00FD6B43" w:rsidRDefault="00FD6B43">
      <w:pPr>
        <w:spacing w:after="0"/>
      </w:pPr>
      <w:r>
        <w:separator/>
      </w:r>
    </w:p>
  </w:endnote>
  <w:endnote w:type="continuationSeparator" w:id="0">
    <w:p w14:paraId="52A1FF7B" w14:textId="77777777" w:rsidR="00FD6B43" w:rsidRDefault="00FD6B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ourier">
    <w:panose1 w:val="00000000000000000000"/>
    <w:charset w:val="4D"/>
    <w:family w:val="modern"/>
    <w:notTrueType/>
    <w:pitch w:val="fixed"/>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023D41" w14:textId="77777777" w:rsidR="00FD6B43" w:rsidRDefault="00FD6B43">
      <w:r>
        <w:separator/>
      </w:r>
    </w:p>
  </w:footnote>
  <w:footnote w:type="continuationSeparator" w:id="0">
    <w:p w14:paraId="4A3D8E32" w14:textId="77777777" w:rsidR="00FD6B43" w:rsidRDefault="00FD6B4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867685" w:rsidRDefault="00867685" w:rsidP="00867685">
    <w:pPr>
      <w:pStyle w:val="Header"/>
      <w:jc w:val="right"/>
      <w:rPr>
        <w:rFonts w:ascii="Calibri" w:hAnsi="Calibri"/>
      </w:rPr>
    </w:pPr>
    <w:r w:rsidRPr="00867685">
      <w:rPr>
        <w:rFonts w:ascii="Calibri" w:hAnsi="Calibri"/>
      </w:rPr>
      <w:t xml:space="preserve">Page </w:t>
    </w:r>
    <w:r w:rsidRPr="00867685">
      <w:rPr>
        <w:rFonts w:ascii="Calibri" w:hAnsi="Calibri"/>
      </w:rPr>
      <w:fldChar w:fldCharType="begin"/>
    </w:r>
    <w:r w:rsidRPr="00867685">
      <w:rPr>
        <w:rFonts w:ascii="Calibri" w:hAnsi="Calibri"/>
      </w:rPr>
      <w:instrText xml:space="preserve"> PAGE </w:instrText>
    </w:r>
    <w:r w:rsidRPr="00867685">
      <w:rPr>
        <w:rFonts w:ascii="Calibri" w:hAnsi="Calibri"/>
      </w:rPr>
      <w:fldChar w:fldCharType="separate"/>
    </w:r>
    <w:r w:rsidR="004D6387">
      <w:rPr>
        <w:rFonts w:ascii="Calibri" w:hAnsi="Calibri"/>
        <w:noProof/>
      </w:rPr>
      <w:t>1</w:t>
    </w:r>
    <w:r w:rsidRPr="00867685">
      <w:rPr>
        <w:rFonts w:ascii="Calibri" w:hAnsi="Calibri"/>
      </w:rPr>
      <w:fldChar w:fldCharType="end"/>
    </w:r>
    <w:r w:rsidRPr="00867685">
      <w:rPr>
        <w:rFonts w:ascii="Calibri" w:hAnsi="Calibri"/>
      </w:rPr>
      <w:t xml:space="preserve"> of </w:t>
    </w:r>
    <w:r w:rsidRPr="00867685">
      <w:rPr>
        <w:rFonts w:ascii="Calibri" w:hAnsi="Calibri"/>
      </w:rPr>
      <w:fldChar w:fldCharType="begin"/>
    </w:r>
    <w:r w:rsidRPr="00867685">
      <w:rPr>
        <w:rFonts w:ascii="Calibri" w:hAnsi="Calibri"/>
      </w:rPr>
      <w:instrText xml:space="preserve"> NUMPAGES </w:instrText>
    </w:r>
    <w:r w:rsidRPr="00867685">
      <w:rPr>
        <w:rFonts w:ascii="Calibri" w:hAnsi="Calibri"/>
      </w:rPr>
      <w:fldChar w:fldCharType="separate"/>
    </w:r>
    <w:r w:rsidR="004D6387">
      <w:rPr>
        <w:rFonts w:ascii="Calibri" w:hAnsi="Calibri"/>
        <w:noProof/>
      </w:rPr>
      <w:t>4</w:t>
    </w:r>
    <w:r w:rsidRPr="00867685">
      <w:rPr>
        <w:rFonts w:ascii="Calibri" w:hAnsi="Calibri"/>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DF71A82"/>
    <w:multiLevelType w:val="hybridMultilevel"/>
    <w:tmpl w:val="0DC6B6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7">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num>
  <w:num w:numId="5">
    <w:abstractNumId w:val="0"/>
  </w:num>
  <w:num w:numId="6">
    <w:abstractNumId w:val="6"/>
  </w:num>
  <w:num w:numId="7">
    <w:abstractNumId w:val="6"/>
  </w:num>
  <w:num w:numId="8">
    <w:abstractNumId w:val="6"/>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num>
  <w:num w:numId="11">
    <w:abstractNumId w:val="3"/>
  </w:num>
  <w:num w:numId="12">
    <w:abstractNumId w:val="7"/>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179F3"/>
    <w:rsid w:val="00030B29"/>
    <w:rsid w:val="00086402"/>
    <w:rsid w:val="000A04D2"/>
    <w:rsid w:val="000A3AAD"/>
    <w:rsid w:val="000B1B75"/>
    <w:rsid w:val="00106F5A"/>
    <w:rsid w:val="00134DFE"/>
    <w:rsid w:val="001C0000"/>
    <w:rsid w:val="001E3DBA"/>
    <w:rsid w:val="001F3093"/>
    <w:rsid w:val="00223FC9"/>
    <w:rsid w:val="002447F4"/>
    <w:rsid w:val="00287220"/>
    <w:rsid w:val="002A2469"/>
    <w:rsid w:val="002F333A"/>
    <w:rsid w:val="002F5002"/>
    <w:rsid w:val="00310400"/>
    <w:rsid w:val="00313AF7"/>
    <w:rsid w:val="0031598F"/>
    <w:rsid w:val="00330A95"/>
    <w:rsid w:val="00355A13"/>
    <w:rsid w:val="003601F9"/>
    <w:rsid w:val="00373280"/>
    <w:rsid w:val="00373EA8"/>
    <w:rsid w:val="003A372B"/>
    <w:rsid w:val="003B780C"/>
    <w:rsid w:val="003C09F2"/>
    <w:rsid w:val="003C320B"/>
    <w:rsid w:val="00420C1B"/>
    <w:rsid w:val="00421177"/>
    <w:rsid w:val="00450E79"/>
    <w:rsid w:val="00494334"/>
    <w:rsid w:val="004A0A2E"/>
    <w:rsid w:val="004A1130"/>
    <w:rsid w:val="004C6D91"/>
    <w:rsid w:val="004D6387"/>
    <w:rsid w:val="004E29B3"/>
    <w:rsid w:val="005118D2"/>
    <w:rsid w:val="005859B1"/>
    <w:rsid w:val="00590D07"/>
    <w:rsid w:val="00592B67"/>
    <w:rsid w:val="005952D8"/>
    <w:rsid w:val="005E1F0F"/>
    <w:rsid w:val="0065433C"/>
    <w:rsid w:val="006B595F"/>
    <w:rsid w:val="006D5634"/>
    <w:rsid w:val="007234BB"/>
    <w:rsid w:val="0072733D"/>
    <w:rsid w:val="00736149"/>
    <w:rsid w:val="00784D58"/>
    <w:rsid w:val="00795E33"/>
    <w:rsid w:val="007B28E0"/>
    <w:rsid w:val="007C18B0"/>
    <w:rsid w:val="00820FF5"/>
    <w:rsid w:val="008401AF"/>
    <w:rsid w:val="0085358E"/>
    <w:rsid w:val="00864491"/>
    <w:rsid w:val="00867685"/>
    <w:rsid w:val="00891FC0"/>
    <w:rsid w:val="008952FE"/>
    <w:rsid w:val="008C4F1D"/>
    <w:rsid w:val="008C5956"/>
    <w:rsid w:val="008D6863"/>
    <w:rsid w:val="008F08A4"/>
    <w:rsid w:val="009E2A9C"/>
    <w:rsid w:val="00A119A6"/>
    <w:rsid w:val="00A22CFA"/>
    <w:rsid w:val="00A27EB8"/>
    <w:rsid w:val="00A3660B"/>
    <w:rsid w:val="00A47299"/>
    <w:rsid w:val="00A63501"/>
    <w:rsid w:val="00AA304C"/>
    <w:rsid w:val="00AF0E05"/>
    <w:rsid w:val="00AF4CEE"/>
    <w:rsid w:val="00B0226C"/>
    <w:rsid w:val="00B25611"/>
    <w:rsid w:val="00B302E8"/>
    <w:rsid w:val="00B3474E"/>
    <w:rsid w:val="00B4398F"/>
    <w:rsid w:val="00B43AE1"/>
    <w:rsid w:val="00B76310"/>
    <w:rsid w:val="00B86B75"/>
    <w:rsid w:val="00B929BB"/>
    <w:rsid w:val="00BC48D5"/>
    <w:rsid w:val="00BE0397"/>
    <w:rsid w:val="00BF77EF"/>
    <w:rsid w:val="00BF7D80"/>
    <w:rsid w:val="00C00E9A"/>
    <w:rsid w:val="00C2024E"/>
    <w:rsid w:val="00C31B84"/>
    <w:rsid w:val="00C36279"/>
    <w:rsid w:val="00C7262D"/>
    <w:rsid w:val="00D1321C"/>
    <w:rsid w:val="00D25826"/>
    <w:rsid w:val="00D66B1E"/>
    <w:rsid w:val="00DA02DE"/>
    <w:rsid w:val="00DA3111"/>
    <w:rsid w:val="00DB4B2E"/>
    <w:rsid w:val="00DC1A89"/>
    <w:rsid w:val="00E315A3"/>
    <w:rsid w:val="00E918E2"/>
    <w:rsid w:val="00EA7608"/>
    <w:rsid w:val="00EC4679"/>
    <w:rsid w:val="00EC52FB"/>
    <w:rsid w:val="00EF11BF"/>
    <w:rsid w:val="00F3514D"/>
    <w:rsid w:val="00F4125E"/>
    <w:rsid w:val="00F8475D"/>
    <w:rsid w:val="00FD6B4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f1000research.com/articles/5-81/v1" TargetMode="External"/><Relationship Id="rId20" Type="http://schemas.openxmlformats.org/officeDocument/2006/relationships/hyperlink" Target="https://www.mathworks.com/programs/nrd/buy-matlab-student.html" TargetMode="External"/><Relationship Id="rId21" Type="http://schemas.openxmlformats.org/officeDocument/2006/relationships/hyperlink" Target="mailto:denis.pelli@nyu.edu?subject=installing%20CriticalSpacing" TargetMode="External"/><Relationship Id="rId22" Type="http://schemas.openxmlformats.org/officeDocument/2006/relationships/hyperlink" Target="http://www.mathworks.com/help/matlab/matlab_env/what-is-the-matlab-search-path.html" TargetMode="External"/><Relationship Id="rId23" Type="http://schemas.openxmlformats.org/officeDocument/2006/relationships/hyperlink" Target="http://psychtoolbox.org/download/" TargetMode="External"/><Relationship Id="rId24" Type="http://schemas.openxmlformats.org/officeDocument/2006/relationships/hyperlink" Target="https://support.apple.com/en-us/HT201341" TargetMode="External"/><Relationship Id="rId25" Type="http://schemas.openxmlformats.org/officeDocument/2006/relationships/hyperlink" Target="https://github.com/denispelli/CriticalSpacing/archive/master.zip" TargetMode="External"/><Relationship Id="rId26" Type="http://schemas.openxmlformats.org/officeDocument/2006/relationships/hyperlink" Target="mailto:paul.fan@nyu.edu" TargetMode="External"/><Relationship Id="rId27" Type="http://schemas.openxmlformats.org/officeDocument/2006/relationships/header" Target="header1.xm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hyperlink" Target="http://localweb.cns.nyu.edu/unixadmin/mat-distro-12-2014/mac/" TargetMode="External"/><Relationship Id="rId11" Type="http://schemas.openxmlformats.org/officeDocument/2006/relationships/hyperlink" Target="http://localweb.cns.nyu.edu/unixadmin/mat-distro-12-2014/win/" TargetMode="External"/><Relationship Id="rId12" Type="http://schemas.openxmlformats.org/officeDocument/2006/relationships/hyperlink" Target="http://localweb.cns.nyu.edu/unixadmin/mat-distro-12-2014/linux/" TargetMode="External"/><Relationship Id="rId13" Type="http://schemas.openxmlformats.org/officeDocument/2006/relationships/hyperlink" Target="http://www.nyu.edu/life/resources-and-services/information-technology/getting-started/network-and-connectivity/vpn.html" TargetMode="External"/><Relationship Id="rId14" Type="http://schemas.openxmlformats.org/officeDocument/2006/relationships/hyperlink" Target="http://localweb.cns.nyu.edu/unixadmin/" TargetMode="External"/><Relationship Id="rId15" Type="http://schemas.openxmlformats.org/officeDocument/2006/relationships/hyperlink" Target="https://www.mathworks.com/programs/nrd/buy-matlab-student.html" TargetMode="External"/><Relationship Id="rId16" Type="http://schemas.openxmlformats.org/officeDocument/2006/relationships/hyperlink" Target="http://www.7-zip.org/" TargetMode="External"/><Relationship Id="rId17" Type="http://schemas.openxmlformats.org/officeDocument/2006/relationships/hyperlink" Target="http://www.microsoft.com/en-us/download/details.aspx?id=38780" TargetMode="External"/><Relationship Id="rId18" Type="http://schemas.openxmlformats.org/officeDocument/2006/relationships/hyperlink" Target="http://www.nyu.edu/life/resources-and-services/information-technology/getting-started/network-and-connectivity/vpn.html" TargetMode="External"/><Relationship Id="rId19" Type="http://schemas.openxmlformats.org/officeDocument/2006/relationships/hyperlink" Target="mailto:denis.pelli@nyu.edu"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hormet.yiltiz@nyu.edu" TargetMode="External"/><Relationship Id="rId8" Type="http://schemas.openxmlformats.org/officeDocument/2006/relationships/hyperlink" Target="mailto:denis.pelli@nyu.edu?subject=installing%20CriticalSpac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0</TotalTime>
  <Pages>4</Pages>
  <Words>1840</Words>
  <Characters>10493</Characters>
  <Application>Microsoft Macintosh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3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58</cp:revision>
  <dcterms:created xsi:type="dcterms:W3CDTF">2016-01-28T21:22:00Z</dcterms:created>
  <dcterms:modified xsi:type="dcterms:W3CDTF">2016-02-24T04:14:00Z</dcterms:modified>
</cp:coreProperties>
</file>